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October 6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October 7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6bbb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4Z</dcterms:created>
  <dcterms:modified xsi:type="dcterms:W3CDTF">2019-03-13T16:15:04Z</dcterms:modified>
</cp:coreProperties>
</file>